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EB386" w14:textId="77777777" w:rsidR="007544A0" w:rsidRDefault="007544A0" w:rsidP="007544A0">
      <w:r>
        <w:t>sigma ~ FWHM/2.35</w:t>
      </w:r>
    </w:p>
    <w:p w14:paraId="5A09C9E9" w14:textId="77777777" w:rsidR="007544A0" w:rsidRDefault="007544A0" w:rsidP="007544A0">
      <w:r>
        <w:t>FWHM ~ 4 pixels</w:t>
      </w:r>
    </w:p>
    <w:p w14:paraId="4493CC42" w14:textId="77777777" w:rsidR="007544A0" w:rsidRDefault="007544A0" w:rsidP="007544A0">
      <w:r>
        <w:t>sigma ~ 4/2.35 = 1.7 pixels</w:t>
      </w:r>
    </w:p>
    <w:p w14:paraId="750FC6EE" w14:textId="77777777" w:rsidR="007544A0" w:rsidRDefault="007544A0" w:rsidP="007544A0">
      <w:proofErr w:type="gramStart"/>
      <w:r>
        <w:t>std(</w:t>
      </w:r>
      <w:proofErr w:type="gramEnd"/>
      <w:r>
        <w:t>residual background) = 630</w:t>
      </w:r>
    </w:p>
    <w:p w14:paraId="794F992F" w14:textId="77777777" w:rsidR="007544A0" w:rsidRDefault="007544A0" w:rsidP="007544A0"/>
    <w:p w14:paraId="02F44B2C" w14:textId="44C68122" w:rsidR="007544A0" w:rsidRDefault="007544A0" w:rsidP="007544A0">
      <w:pPr>
        <w:numPr>
          <w:ilvl w:val="0"/>
          <w:numId w:val="1"/>
        </w:numPr>
      </w:pPr>
      <w:r>
        <w:t>3</w:t>
      </w:r>
      <w:r>
        <w:rPr>
          <w:rFonts w:hint="eastAsia"/>
        </w:rPr>
        <w:t>p</w:t>
      </w:r>
      <w:r>
        <w:t>xl/1.6pxl – default</w:t>
      </w:r>
    </w:p>
    <w:p w14:paraId="0E54D94F" w14:textId="503898F2" w:rsidR="007544A0" w:rsidRDefault="007544A0" w:rsidP="007544A0">
      <w:pPr>
        <w:ind w:left="760"/>
        <w:rPr>
          <w:rFonts w:hint="eastAsia"/>
        </w:rPr>
      </w:pPr>
      <w:r>
        <w:rPr>
          <w:noProof/>
        </w:rPr>
        <w:drawing>
          <wp:inline distT="0" distB="0" distL="0" distR="0" wp14:anchorId="26506BC9" wp14:editId="1C54B6DE">
            <wp:extent cx="2430780" cy="2583467"/>
            <wp:effectExtent l="0" t="0" r="7620" b="7620"/>
            <wp:docPr id="1" name="그림 1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이(가) 표시된 사진&#10;&#10;자동 생성된 설명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32357" cy="2585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D30A3" w14:textId="18FB9538" w:rsidR="007544A0" w:rsidRDefault="007544A0" w:rsidP="007544A0">
      <w:pPr>
        <w:numPr>
          <w:ilvl w:val="0"/>
          <w:numId w:val="1"/>
        </w:numPr>
      </w:pPr>
      <w:r>
        <w:rPr>
          <w:rFonts w:hint="eastAsia"/>
        </w:rPr>
        <w:t>4</w:t>
      </w:r>
      <w:r>
        <w:t xml:space="preserve">pxl/1.6pxl – FWHM </w:t>
      </w:r>
      <w:r>
        <w:rPr>
          <w:rFonts w:hint="eastAsia"/>
        </w:rPr>
        <w:t>반영</w:t>
      </w:r>
    </w:p>
    <w:p w14:paraId="06983BD2" w14:textId="5DCA8331" w:rsidR="007544A0" w:rsidRDefault="007544A0" w:rsidP="007544A0">
      <w:pPr>
        <w:ind w:left="760"/>
        <w:rPr>
          <w:rFonts w:hint="eastAsia"/>
        </w:rPr>
      </w:pPr>
      <w:r>
        <w:rPr>
          <w:noProof/>
        </w:rPr>
        <w:drawing>
          <wp:inline distT="0" distB="0" distL="0" distR="0" wp14:anchorId="3D17CEEF" wp14:editId="0400D970">
            <wp:extent cx="2534052" cy="270510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535700" cy="270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46DF7" w14:textId="2BBDF49D" w:rsidR="007544A0" w:rsidRDefault="007544A0" w:rsidP="007544A0">
      <w:pPr>
        <w:numPr>
          <w:ilvl w:val="0"/>
          <w:numId w:val="1"/>
        </w:numPr>
      </w:pPr>
      <w:r>
        <w:rPr>
          <w:rFonts w:hint="eastAsia"/>
        </w:rPr>
        <w:t>8p</w:t>
      </w:r>
      <w:r>
        <w:t xml:space="preserve">xl/1.6pxl – molecule size </w:t>
      </w:r>
      <w:r>
        <w:rPr>
          <w:rFonts w:hint="eastAsia"/>
        </w:rPr>
        <w:t>반영</w:t>
      </w:r>
    </w:p>
    <w:p w14:paraId="315DE8A1" w14:textId="3F5A6B85" w:rsidR="007544A0" w:rsidRDefault="007544A0" w:rsidP="007544A0">
      <w:pPr>
        <w:ind w:left="76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0ADB96D3" wp14:editId="583175F6">
            <wp:extent cx="2352683" cy="2499360"/>
            <wp:effectExtent l="0" t="0" r="9525" b="0"/>
            <wp:docPr id="3" name="그림 3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54247" cy="250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23E9D" w14:textId="1F1DA1D3" w:rsidR="007544A0" w:rsidRDefault="00733C84" w:rsidP="007544A0">
      <w:pPr>
        <w:numPr>
          <w:ilvl w:val="0"/>
          <w:numId w:val="1"/>
        </w:numPr>
      </w:pPr>
      <w:r>
        <w:rPr>
          <w:rFonts w:hint="eastAsia"/>
        </w:rPr>
        <w:t>4</w:t>
      </w:r>
      <w:r>
        <w:t xml:space="preserve">pxl/1.7pxl – FWHM &amp; sigma </w:t>
      </w:r>
      <w:r>
        <w:rPr>
          <w:rFonts w:hint="eastAsia"/>
        </w:rPr>
        <w:t>반영</w:t>
      </w:r>
    </w:p>
    <w:p w14:paraId="577D2BE8" w14:textId="39997F51" w:rsidR="00733C84" w:rsidRDefault="00733C84" w:rsidP="00733C84">
      <w:pPr>
        <w:ind w:left="760"/>
        <w:rPr>
          <w:rFonts w:hint="eastAsia"/>
        </w:rPr>
      </w:pPr>
      <w:r>
        <w:rPr>
          <w:noProof/>
        </w:rPr>
        <w:drawing>
          <wp:inline distT="0" distB="0" distL="0" distR="0" wp14:anchorId="50B621B0" wp14:editId="608D14F6">
            <wp:extent cx="2459915" cy="2613660"/>
            <wp:effectExtent l="0" t="0" r="0" b="0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460749" cy="261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8D9FB" w14:textId="4C7BD114" w:rsidR="00733C84" w:rsidRDefault="00733C84" w:rsidP="007544A0">
      <w:pPr>
        <w:numPr>
          <w:ilvl w:val="0"/>
          <w:numId w:val="1"/>
        </w:numPr>
      </w:pPr>
      <w:r>
        <w:t>5pxl/1.6pxl</w:t>
      </w:r>
    </w:p>
    <w:p w14:paraId="4510CDF9" w14:textId="1BBF926E" w:rsidR="00733C84" w:rsidRDefault="00733C84" w:rsidP="00733C84">
      <w:pPr>
        <w:ind w:left="760"/>
        <w:rPr>
          <w:rFonts w:hint="eastAsia"/>
        </w:rPr>
      </w:pPr>
      <w:r>
        <w:rPr>
          <w:noProof/>
        </w:rPr>
        <w:drawing>
          <wp:inline distT="0" distB="0" distL="0" distR="0" wp14:anchorId="1F613C10" wp14:editId="71EF2A64">
            <wp:extent cx="2461888" cy="2628900"/>
            <wp:effectExtent l="0" t="0" r="0" b="0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63359" cy="2630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EC882" w14:textId="77777777" w:rsidR="00733C84" w:rsidRDefault="00733C84" w:rsidP="007544A0">
      <w:pPr>
        <w:numPr>
          <w:ilvl w:val="0"/>
          <w:numId w:val="1"/>
        </w:numPr>
        <w:rPr>
          <w:rFonts w:hint="eastAsia"/>
        </w:rPr>
      </w:pPr>
    </w:p>
    <w:sectPr w:rsidR="00733C8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2F06CF"/>
    <w:multiLevelType w:val="hybridMultilevel"/>
    <w:tmpl w:val="50FE9BE4"/>
    <w:lvl w:ilvl="0" w:tplc="E224393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363395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MTYyNbQ0tTQzNTZT0lEKTi0uzszPAykwrAUAaQv2tiwAAAA="/>
  </w:docVars>
  <w:rsids>
    <w:rsidRoot w:val="007544A0"/>
    <w:rsid w:val="001C377C"/>
    <w:rsid w:val="004D1280"/>
    <w:rsid w:val="005A09EE"/>
    <w:rsid w:val="00733C84"/>
    <w:rsid w:val="007544A0"/>
    <w:rsid w:val="00B40ECB"/>
    <w:rsid w:val="00FD3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E1BFBB"/>
  <w15:chartTrackingRefBased/>
  <w15:docId w15:val="{0D69C2ED-B97D-40D8-895C-21E729431B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soo Song</dc:creator>
  <cp:keywords/>
  <dc:description/>
  <cp:lastModifiedBy>Heesoo Song</cp:lastModifiedBy>
  <cp:revision>1</cp:revision>
  <dcterms:created xsi:type="dcterms:W3CDTF">2022-12-04T16:00:00Z</dcterms:created>
  <dcterms:modified xsi:type="dcterms:W3CDTF">2022-12-04T16:22:00Z</dcterms:modified>
</cp:coreProperties>
</file>